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0B3C" w:rsidRDefault="00754524">
      <w:r>
        <w:t xml:space="preserve">Lab1 </w:t>
      </w:r>
    </w:p>
    <w:p w:rsidR="00754524" w:rsidRDefault="00754524">
      <w:r>
        <w:rPr>
          <w:noProof/>
        </w:rPr>
        <w:drawing>
          <wp:inline distT="0" distB="0" distL="0" distR="0" wp14:anchorId="10B72D21" wp14:editId="3AE51D2C">
            <wp:extent cx="5943600" cy="39008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4524" w:rsidRDefault="00754524"/>
    <w:p w:rsidR="00754524" w:rsidRDefault="00754524">
      <w:r>
        <w:t xml:space="preserve">VM2 Kali </w:t>
      </w:r>
      <w:proofErr w:type="spellStart"/>
      <w:r>
        <w:t>Lunix</w:t>
      </w:r>
      <w:proofErr w:type="spellEnd"/>
      <w:r>
        <w:t xml:space="preserve">: pinging to vm3 </w:t>
      </w:r>
    </w:p>
    <w:p w:rsidR="00754524" w:rsidRDefault="00754524">
      <w:r>
        <w:rPr>
          <w:noProof/>
        </w:rPr>
        <w:drawing>
          <wp:inline distT="0" distB="0" distL="0" distR="0" wp14:anchorId="35B8FA04" wp14:editId="080213CE">
            <wp:extent cx="5943600" cy="23996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4524" w:rsidRDefault="00754524">
      <w:r>
        <w:t xml:space="preserve">VM3 </w:t>
      </w:r>
      <w:proofErr w:type="gramStart"/>
      <w:r>
        <w:t>Ubuntu  (</w:t>
      </w:r>
      <w:proofErr w:type="gramEnd"/>
      <w:r>
        <w:t>ping to vm2)</w:t>
      </w:r>
    </w:p>
    <w:p w:rsidR="00754524" w:rsidRDefault="00754524">
      <w:r>
        <w:rPr>
          <w:noProof/>
        </w:rPr>
        <w:lastRenderedPageBreak/>
        <w:drawing>
          <wp:inline distT="0" distB="0" distL="0" distR="0" wp14:anchorId="10B9E32A" wp14:editId="7D05CDB5">
            <wp:extent cx="5943600" cy="30505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4524" w:rsidRDefault="00754524"/>
    <w:p w:rsidR="00754524" w:rsidRDefault="00754524">
      <w:r>
        <w:rPr>
          <w:noProof/>
        </w:rPr>
        <w:drawing>
          <wp:inline distT="0" distB="0" distL="0" distR="0" wp14:anchorId="0B1FA29D" wp14:editId="48DB5D9D">
            <wp:extent cx="5943600" cy="42233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4524" w:rsidRDefault="00754524"/>
    <w:p w:rsidR="00754524" w:rsidRDefault="00536410">
      <w:r>
        <w:lastRenderedPageBreak/>
        <w:t>Non –</w:t>
      </w:r>
      <w:proofErr w:type="spellStart"/>
      <w:r>
        <w:t>promiscos</w:t>
      </w:r>
      <w:proofErr w:type="spellEnd"/>
    </w:p>
    <w:p w:rsidR="00536410" w:rsidRDefault="00536410">
      <w:r>
        <w:t>Sniffing machine VM1:</w:t>
      </w:r>
    </w:p>
    <w:p w:rsidR="00536410" w:rsidRDefault="00536410">
      <w:r>
        <w:rPr>
          <w:noProof/>
        </w:rPr>
        <w:drawing>
          <wp:inline distT="0" distB="0" distL="0" distR="0" wp14:anchorId="440F312F" wp14:editId="0542256D">
            <wp:extent cx="5943600" cy="28289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410" w:rsidRDefault="00536410">
      <w:r>
        <w:rPr>
          <w:noProof/>
        </w:rPr>
        <w:drawing>
          <wp:inline distT="0" distB="0" distL="0" distR="0" wp14:anchorId="0D23BFB0" wp14:editId="343C1F50">
            <wp:extent cx="5943600" cy="21653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410" w:rsidRDefault="00536410"/>
    <w:p w:rsidR="00536410" w:rsidRDefault="00536410">
      <w:r>
        <w:t xml:space="preserve">VM2 (Kali </w:t>
      </w:r>
      <w:proofErr w:type="spellStart"/>
      <w:r>
        <w:t>Lunix</w:t>
      </w:r>
      <w:proofErr w:type="spellEnd"/>
      <w:r>
        <w:t>)</w:t>
      </w:r>
    </w:p>
    <w:p w:rsidR="00536410" w:rsidRDefault="00536410">
      <w:r>
        <w:rPr>
          <w:noProof/>
        </w:rPr>
        <w:lastRenderedPageBreak/>
        <w:drawing>
          <wp:inline distT="0" distB="0" distL="0" distR="0" wp14:anchorId="0737A9F2" wp14:editId="685ADE12">
            <wp:extent cx="5943600" cy="28181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410" w:rsidRDefault="00536410">
      <w:r>
        <w:t>VM3 (Ubuntu):</w:t>
      </w:r>
    </w:p>
    <w:p w:rsidR="00536410" w:rsidRDefault="00536410">
      <w:r>
        <w:rPr>
          <w:noProof/>
        </w:rPr>
        <w:drawing>
          <wp:inline distT="0" distB="0" distL="0" distR="0" wp14:anchorId="6776D4B5" wp14:editId="4EA9065B">
            <wp:extent cx="5943600" cy="32315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6410" w:rsidRDefault="00536410"/>
    <w:p w:rsidR="00536410" w:rsidRDefault="00536410"/>
    <w:p w:rsidR="00656B5E" w:rsidRDefault="00656B5E"/>
    <w:p w:rsidR="00656B5E" w:rsidRDefault="00656B5E">
      <w:bookmarkStart w:id="0" w:name="_GoBack"/>
      <w:bookmarkEnd w:id="0"/>
    </w:p>
    <w:sectPr w:rsidR="00656B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NjQ3NbEwMzQ2NDVW0lEKTi0uzszPAykwrAUAAfFlFSwAAAA="/>
  </w:docVars>
  <w:rsids>
    <w:rsidRoot w:val="00663D30"/>
    <w:rsid w:val="001271BD"/>
    <w:rsid w:val="00536410"/>
    <w:rsid w:val="00656B5E"/>
    <w:rsid w:val="00663D30"/>
    <w:rsid w:val="00754524"/>
    <w:rsid w:val="00CB7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45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52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545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52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 Computer</dc:creator>
  <cp:keywords/>
  <dc:description/>
  <cp:lastModifiedBy>SS Computer</cp:lastModifiedBy>
  <cp:revision>3</cp:revision>
  <dcterms:created xsi:type="dcterms:W3CDTF">2020-08-27T19:55:00Z</dcterms:created>
  <dcterms:modified xsi:type="dcterms:W3CDTF">2020-08-27T20:32:00Z</dcterms:modified>
</cp:coreProperties>
</file>